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0C7D7A1C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bookmarkStart w:id="0" w:name="_GoBack"/>
      <w:r w:rsidR="00F83778">
        <w:rPr>
          <w:rFonts w:ascii="Arial" w:hAnsi="Arial"/>
          <w:sz w:val="22"/>
          <w:szCs w:val="22"/>
        </w:rPr>
        <w:t>14/POLI/09/2020</w:t>
      </w:r>
      <w:bookmarkEnd w:id="0"/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577F8E" w14:textId="77777777" w:rsidR="00BD3FFF" w:rsidRDefault="00BD3FFF">
      <w:r>
        <w:separator/>
      </w:r>
    </w:p>
  </w:endnote>
  <w:endnote w:type="continuationSeparator" w:id="0">
    <w:p w14:paraId="7368D50F" w14:textId="77777777" w:rsidR="00BD3FFF" w:rsidRDefault="00BD3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98A75D" w14:textId="77777777" w:rsidR="00BD3FFF" w:rsidRDefault="00BD3FFF">
      <w:r>
        <w:separator/>
      </w:r>
    </w:p>
  </w:footnote>
  <w:footnote w:type="continuationSeparator" w:id="0">
    <w:p w14:paraId="4B3A4900" w14:textId="77777777" w:rsidR="00BD3FFF" w:rsidRDefault="00BD3F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E59A6"/>
    <w:rsid w:val="001F7514"/>
    <w:rsid w:val="0023272C"/>
    <w:rsid w:val="00372979"/>
    <w:rsid w:val="006406F8"/>
    <w:rsid w:val="00651C39"/>
    <w:rsid w:val="007622EC"/>
    <w:rsid w:val="007E4711"/>
    <w:rsid w:val="00906EC2"/>
    <w:rsid w:val="00942226"/>
    <w:rsid w:val="00A00EDB"/>
    <w:rsid w:val="00A05995"/>
    <w:rsid w:val="00A74D3B"/>
    <w:rsid w:val="00AB20EB"/>
    <w:rsid w:val="00AC47B9"/>
    <w:rsid w:val="00BA343B"/>
    <w:rsid w:val="00BD3FFF"/>
    <w:rsid w:val="00BE0327"/>
    <w:rsid w:val="00D03874"/>
    <w:rsid w:val="00E07E56"/>
    <w:rsid w:val="00E51A20"/>
    <w:rsid w:val="00F8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10</cp:revision>
  <dcterms:created xsi:type="dcterms:W3CDTF">2020-08-31T21:14:00Z</dcterms:created>
  <dcterms:modified xsi:type="dcterms:W3CDTF">2020-09-08T17:1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